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C053" w14:textId="77777777" w:rsidR="00BC4958" w:rsidRPr="00BC4958" w:rsidRDefault="00BC4958" w:rsidP="00AF4C45">
      <w:pPr>
        <w:spacing w:after="0" w:line="240" w:lineRule="auto"/>
        <w:jc w:val="left"/>
        <w:rPr>
          <w:rFonts w:ascii="Calibri" w:eastAsia="Calibri" w:hAnsi="Calibri" w:cs="Calibri"/>
          <w:b/>
          <w:color w:val="000000" w:themeColor="text1"/>
          <w:sz w:val="28"/>
          <w:szCs w:val="28"/>
        </w:rPr>
      </w:pPr>
    </w:p>
    <w:p w14:paraId="0C6B6F17" w14:textId="39E7788E" w:rsidR="00AF4C45" w:rsidRPr="00BC4958" w:rsidRDefault="00AF4C45" w:rsidP="00AF4C45">
      <w:pPr>
        <w:spacing w:after="0" w:line="240" w:lineRule="auto"/>
        <w:jc w:val="left"/>
        <w:rPr>
          <w:rFonts w:ascii="Calibri" w:eastAsia="Calibri" w:hAnsi="Calibri" w:cs="Calibri"/>
          <w:b/>
          <w:color w:val="000000" w:themeColor="text1"/>
          <w:sz w:val="28"/>
          <w:szCs w:val="28"/>
        </w:rPr>
      </w:pPr>
      <w:r w:rsidRPr="00BC4958">
        <w:rPr>
          <w:rFonts w:ascii="Calibri" w:eastAsia="Calibri" w:hAnsi="Calibri" w:cs="Calibri"/>
          <w:b/>
          <w:color w:val="000000" w:themeColor="text1"/>
          <w:sz w:val="28"/>
          <w:szCs w:val="28"/>
        </w:rPr>
        <w:t>Project Profile</w:t>
      </w:r>
    </w:p>
    <w:tbl>
      <w:tblPr>
        <w:tblW w:w="90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700"/>
        <w:gridCol w:w="2973"/>
        <w:gridCol w:w="581"/>
        <w:gridCol w:w="3836"/>
      </w:tblGrid>
      <w:tr w:rsidR="00AF4C45" w:rsidRPr="00BC4958" w14:paraId="218EED13" w14:textId="77777777" w:rsidTr="00486574">
        <w:trPr>
          <w:trHeight w:val="476"/>
        </w:trPr>
        <w:tc>
          <w:tcPr>
            <w:tcW w:w="17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10918533" w14:textId="77777777" w:rsidR="00AF4C45" w:rsidRPr="00486574" w:rsidRDefault="00AF4C45">
            <w:pPr>
              <w:tabs>
                <w:tab w:val="left" w:pos="993"/>
              </w:tabs>
              <w:spacing w:after="0" w:line="240" w:lineRule="auto"/>
              <w:jc w:val="right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486574">
              <w:rPr>
                <w:rFonts w:ascii="Calibri" w:eastAsia="Calibri" w:hAnsi="Calibri" w:cs="Calibri"/>
                <w:b/>
                <w:color w:val="FFFFFF" w:themeColor="background1"/>
              </w:rPr>
              <w:t>Submission Date</w:t>
            </w:r>
          </w:p>
        </w:tc>
        <w:tc>
          <w:tcPr>
            <w:tcW w:w="739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9AF9FB6" w14:textId="00873D65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</w:tr>
      <w:tr w:rsidR="00AF4C45" w:rsidRPr="00BC4958" w14:paraId="0635BE7E" w14:textId="77777777" w:rsidTr="00486574">
        <w:trPr>
          <w:trHeight w:val="476"/>
        </w:trPr>
        <w:tc>
          <w:tcPr>
            <w:tcW w:w="17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0329B139" w14:textId="77777777" w:rsidR="00AF4C45" w:rsidRPr="00486574" w:rsidRDefault="00AF4C45">
            <w:pPr>
              <w:tabs>
                <w:tab w:val="left" w:pos="993"/>
              </w:tabs>
              <w:spacing w:after="0" w:line="240" w:lineRule="auto"/>
              <w:jc w:val="right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486574">
              <w:rPr>
                <w:rFonts w:ascii="Calibri" w:eastAsia="Calibri" w:hAnsi="Calibri" w:cs="Calibri"/>
                <w:b/>
                <w:color w:val="FFFFFF" w:themeColor="background1"/>
              </w:rPr>
              <w:t>From</w:t>
            </w:r>
          </w:p>
        </w:tc>
        <w:tc>
          <w:tcPr>
            <w:tcW w:w="29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1807779" w14:textId="1ABA84D9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58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68745DC2" w14:textId="77777777" w:rsidR="00AF4C45" w:rsidRPr="00486574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486574">
              <w:rPr>
                <w:rFonts w:ascii="Calibri" w:eastAsia="Calibri" w:hAnsi="Calibri" w:cs="Calibri"/>
                <w:b/>
                <w:color w:val="FFFFFF" w:themeColor="background1"/>
              </w:rPr>
              <w:t>To</w:t>
            </w:r>
          </w:p>
        </w:tc>
        <w:tc>
          <w:tcPr>
            <w:tcW w:w="38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33DD589" w14:textId="5F4B06E2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</w:tr>
      <w:tr w:rsidR="00AF4C45" w:rsidRPr="00BC4958" w14:paraId="7672AD7E" w14:textId="77777777" w:rsidTr="00486574">
        <w:trPr>
          <w:trHeight w:val="476"/>
        </w:trPr>
        <w:tc>
          <w:tcPr>
            <w:tcW w:w="17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56D99375" w14:textId="6CE61DC0" w:rsidR="00AF4C45" w:rsidRPr="00486574" w:rsidRDefault="00AF4C45">
            <w:pPr>
              <w:tabs>
                <w:tab w:val="left" w:pos="993"/>
              </w:tabs>
              <w:spacing w:after="0" w:line="240" w:lineRule="auto"/>
              <w:jc w:val="right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486574">
              <w:rPr>
                <w:rFonts w:ascii="Calibri" w:eastAsia="Calibri" w:hAnsi="Calibri" w:cs="Calibri"/>
                <w:b/>
                <w:color w:val="FFFFFF" w:themeColor="background1"/>
              </w:rPr>
              <w:t xml:space="preserve">Project </w:t>
            </w:r>
            <w:r w:rsidR="00BC4958" w:rsidRPr="00486574">
              <w:rPr>
                <w:rFonts w:ascii="Calibri" w:eastAsia="Calibri" w:hAnsi="Calibri" w:cs="Calibri"/>
                <w:b/>
                <w:color w:val="FFFFFF" w:themeColor="background1"/>
              </w:rPr>
              <w:t>Title</w:t>
            </w:r>
          </w:p>
        </w:tc>
        <w:tc>
          <w:tcPr>
            <w:tcW w:w="739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3FAC55E" w14:textId="06EBAF8E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</w:tr>
    </w:tbl>
    <w:p w14:paraId="6C1E2F84" w14:textId="77777777" w:rsidR="00AF4C45" w:rsidRPr="00BC4958" w:rsidRDefault="00AF4C45" w:rsidP="00AF4C45">
      <w:pPr>
        <w:spacing w:after="0" w:line="240" w:lineRule="auto"/>
        <w:jc w:val="left"/>
        <w:rPr>
          <w:rFonts w:ascii="Calibri" w:eastAsia="Calibri" w:hAnsi="Calibri" w:cs="Calibri"/>
        </w:rPr>
      </w:pPr>
    </w:p>
    <w:p w14:paraId="5D11CABF" w14:textId="77777777" w:rsidR="00AF4C45" w:rsidRPr="00BC4958" w:rsidRDefault="00AF4C45" w:rsidP="00AF4C45">
      <w:pPr>
        <w:spacing w:after="0" w:line="240" w:lineRule="auto"/>
        <w:jc w:val="left"/>
        <w:rPr>
          <w:rFonts w:ascii="Calibri" w:eastAsia="Calibri" w:hAnsi="Calibri" w:cs="Calibri"/>
          <w:b/>
          <w:color w:val="00B0F0"/>
          <w:sz w:val="28"/>
          <w:szCs w:val="28"/>
        </w:rPr>
      </w:pPr>
      <w:r w:rsidRPr="00BC4958">
        <w:rPr>
          <w:rFonts w:ascii="Calibri" w:eastAsia="Calibri" w:hAnsi="Calibri" w:cs="Calibri"/>
          <w:b/>
          <w:color w:val="000000" w:themeColor="text1"/>
          <w:sz w:val="28"/>
          <w:szCs w:val="28"/>
        </w:rPr>
        <w:t>Summary of Accomplishment</w:t>
      </w:r>
    </w:p>
    <w:tbl>
      <w:tblPr>
        <w:tblW w:w="90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90"/>
      </w:tblGrid>
      <w:tr w:rsidR="00AF4C45" w:rsidRPr="00BC4958" w14:paraId="0C41913A" w14:textId="77777777" w:rsidTr="00486574">
        <w:trPr>
          <w:trHeight w:val="323"/>
        </w:trPr>
        <w:tc>
          <w:tcPr>
            <w:tcW w:w="90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0E9BDB87" w14:textId="77777777" w:rsidR="00AF4C45" w:rsidRPr="00486574" w:rsidRDefault="00AF4C45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486574">
              <w:rPr>
                <w:rFonts w:ascii="Calibri" w:eastAsia="Calibri" w:hAnsi="Calibri" w:cs="Calibri"/>
                <w:b/>
                <w:color w:val="FFFFFF" w:themeColor="background1"/>
              </w:rPr>
              <w:t>Activities/Tasks</w:t>
            </w:r>
          </w:p>
        </w:tc>
      </w:tr>
      <w:tr w:rsidR="00AF4C45" w:rsidRPr="00BC4958" w14:paraId="737418EC" w14:textId="77777777" w:rsidTr="00AF4C45">
        <w:trPr>
          <w:trHeight w:val="990"/>
        </w:trPr>
        <w:tc>
          <w:tcPr>
            <w:tcW w:w="90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A6D26FA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  <w:p w14:paraId="592BE85D" w14:textId="056B781D" w:rsidR="00AF4C45" w:rsidRPr="00BC4958" w:rsidRDefault="00AF4C45" w:rsidP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  <w:p w14:paraId="047E118E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</w:tr>
    </w:tbl>
    <w:p w14:paraId="47ED199C" w14:textId="77777777" w:rsidR="00AF4C45" w:rsidRPr="00486574" w:rsidRDefault="00AF4C45" w:rsidP="00AF4C45">
      <w:pPr>
        <w:spacing w:after="0" w:line="240" w:lineRule="auto"/>
        <w:jc w:val="left"/>
        <w:rPr>
          <w:rFonts w:ascii="Calibri" w:hAnsi="Calibri" w:cs="Calibri"/>
          <w:lang w:val="en-GB"/>
        </w:rPr>
      </w:pPr>
    </w:p>
    <w:p w14:paraId="6DFC4385" w14:textId="3B0C850D" w:rsidR="00AF4C45" w:rsidRPr="00BC4958" w:rsidRDefault="00AF4C45" w:rsidP="00AF4C45">
      <w:pPr>
        <w:spacing w:after="0" w:line="240" w:lineRule="auto"/>
        <w:jc w:val="left"/>
        <w:rPr>
          <w:rFonts w:ascii="Calibri" w:eastAsia="Calibri" w:hAnsi="Calibri" w:cs="Calibri"/>
          <w:b/>
          <w:color w:val="000000" w:themeColor="text1"/>
          <w:sz w:val="28"/>
          <w:szCs w:val="28"/>
        </w:rPr>
      </w:pPr>
      <w:r w:rsidRPr="00BC4958">
        <w:rPr>
          <w:rFonts w:ascii="Calibri" w:eastAsia="Calibri" w:hAnsi="Calibri" w:cs="Calibri"/>
          <w:b/>
          <w:color w:val="000000" w:themeColor="text1"/>
          <w:sz w:val="28"/>
          <w:szCs w:val="28"/>
        </w:rPr>
        <w:t>Work Plan for the Next Reporting Period</w:t>
      </w:r>
    </w:p>
    <w:tbl>
      <w:tblPr>
        <w:tblW w:w="90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90"/>
      </w:tblGrid>
      <w:tr w:rsidR="00AF4C45" w:rsidRPr="00BC4958" w14:paraId="6D5D835F" w14:textId="77777777" w:rsidTr="00486574">
        <w:trPr>
          <w:trHeight w:val="323"/>
        </w:trPr>
        <w:tc>
          <w:tcPr>
            <w:tcW w:w="90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01B73AF5" w14:textId="77777777" w:rsidR="00AF4C45" w:rsidRPr="00486574" w:rsidRDefault="00AF4C45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486574">
              <w:rPr>
                <w:rFonts w:ascii="Calibri" w:eastAsia="Calibri" w:hAnsi="Calibri" w:cs="Calibri"/>
                <w:b/>
                <w:color w:val="FFFFFF" w:themeColor="background1"/>
              </w:rPr>
              <w:t>Activities/Tasks</w:t>
            </w:r>
          </w:p>
        </w:tc>
      </w:tr>
      <w:tr w:rsidR="00AF4C45" w:rsidRPr="00BC4958" w14:paraId="0B2B3B16" w14:textId="77777777" w:rsidTr="00AF4C45">
        <w:trPr>
          <w:trHeight w:val="990"/>
        </w:trPr>
        <w:tc>
          <w:tcPr>
            <w:tcW w:w="90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785C076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  <w:p w14:paraId="1C5660B5" w14:textId="77777777" w:rsidR="00AF4C45" w:rsidRPr="00BC4958" w:rsidRDefault="00AF4C45">
            <w:pPr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  <w:p w14:paraId="38C8D1F3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</w:tr>
    </w:tbl>
    <w:p w14:paraId="14866C5F" w14:textId="77777777" w:rsidR="00AF4C45" w:rsidRPr="00486574" w:rsidRDefault="00AF4C45" w:rsidP="00AF4C45">
      <w:pPr>
        <w:widowControl/>
        <w:spacing w:after="0" w:line="240" w:lineRule="auto"/>
        <w:jc w:val="left"/>
        <w:rPr>
          <w:rFonts w:ascii="Calibri" w:hAnsi="Calibri" w:cs="Calibri"/>
          <w:sz w:val="18"/>
          <w:szCs w:val="18"/>
          <w:lang w:val="en-GB"/>
        </w:rPr>
      </w:pPr>
    </w:p>
    <w:p w14:paraId="03F846E4" w14:textId="688F2A94" w:rsidR="00AF4C45" w:rsidRPr="00BC4958" w:rsidRDefault="00AF4C45" w:rsidP="00AF4C45">
      <w:pPr>
        <w:spacing w:after="0" w:line="240" w:lineRule="auto"/>
        <w:jc w:val="left"/>
        <w:rPr>
          <w:rFonts w:ascii="Calibri" w:eastAsia="Calibri" w:hAnsi="Calibri" w:cs="Calibri"/>
          <w:b/>
          <w:color w:val="000000" w:themeColor="text1"/>
          <w:sz w:val="28"/>
          <w:szCs w:val="28"/>
        </w:rPr>
      </w:pPr>
      <w:r w:rsidRPr="00BC4958">
        <w:rPr>
          <w:rFonts w:ascii="Calibri" w:eastAsia="Calibri" w:hAnsi="Calibri" w:cs="Calibri"/>
          <w:b/>
          <w:color w:val="000000" w:themeColor="text1"/>
          <w:sz w:val="28"/>
          <w:szCs w:val="28"/>
        </w:rPr>
        <w:t>Risks/</w:t>
      </w:r>
      <w:r w:rsidR="001F3009" w:rsidRPr="00BC4958">
        <w:rPr>
          <w:rFonts w:ascii="Calibri" w:eastAsia="Calibri" w:hAnsi="Calibri" w:cs="Calibri"/>
          <w:b/>
          <w:color w:val="000000" w:themeColor="text1"/>
          <w:sz w:val="28"/>
          <w:szCs w:val="28"/>
        </w:rPr>
        <w:t>Mitigation Strate</w:t>
      </w:r>
      <w:r w:rsidR="00CD0350" w:rsidRPr="00BC4958">
        <w:rPr>
          <w:rFonts w:ascii="Calibri" w:eastAsia="Calibri" w:hAnsi="Calibri" w:cs="Calibri"/>
          <w:b/>
          <w:color w:val="000000" w:themeColor="text1"/>
          <w:sz w:val="28"/>
          <w:szCs w:val="28"/>
        </w:rPr>
        <w:t>gies</w:t>
      </w:r>
    </w:p>
    <w:tbl>
      <w:tblPr>
        <w:tblW w:w="90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25"/>
        <w:gridCol w:w="1638"/>
        <w:gridCol w:w="3969"/>
        <w:gridCol w:w="2858"/>
      </w:tblGrid>
      <w:tr w:rsidR="00AF4C45" w:rsidRPr="00BC4958" w14:paraId="74C84DA3" w14:textId="77777777" w:rsidTr="00254AA1">
        <w:trPr>
          <w:trHeight w:val="341"/>
        </w:trPr>
        <w:tc>
          <w:tcPr>
            <w:tcW w:w="6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66C44C27" w14:textId="77777777" w:rsidR="00AF4C45" w:rsidRPr="00254AA1" w:rsidRDefault="00AF4C45" w:rsidP="00254AA1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254AA1">
              <w:rPr>
                <w:rFonts w:ascii="Calibri" w:eastAsia="Calibri" w:hAnsi="Calibri" w:cs="Calibri"/>
                <w:b/>
                <w:color w:val="FFFFFF" w:themeColor="background1"/>
              </w:rPr>
              <w:t>No.</w:t>
            </w:r>
          </w:p>
        </w:tc>
        <w:tc>
          <w:tcPr>
            <w:tcW w:w="16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13AA5E45" w14:textId="4583E6B1" w:rsidR="00AF4C45" w:rsidRPr="00254AA1" w:rsidRDefault="00AF4C45" w:rsidP="00254AA1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254AA1">
              <w:rPr>
                <w:rFonts w:ascii="Calibri" w:eastAsia="Calibri" w:hAnsi="Calibri" w:cs="Calibri"/>
                <w:b/>
                <w:color w:val="FFFFFF" w:themeColor="background1"/>
              </w:rPr>
              <w:t>Risk</w:t>
            </w:r>
          </w:p>
        </w:tc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09EF3857" w14:textId="6070A793" w:rsidR="00AF4C45" w:rsidRPr="00254AA1" w:rsidRDefault="00CD0350" w:rsidP="00254AA1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254AA1">
              <w:rPr>
                <w:rFonts w:ascii="Calibri" w:eastAsia="Calibri" w:hAnsi="Calibri" w:cs="Calibri"/>
                <w:b/>
                <w:color w:val="FFFFFF" w:themeColor="background1"/>
              </w:rPr>
              <w:t xml:space="preserve">Potential </w:t>
            </w:r>
            <w:r w:rsidR="00AF4C45" w:rsidRPr="00254AA1">
              <w:rPr>
                <w:rFonts w:ascii="Calibri" w:eastAsia="Calibri" w:hAnsi="Calibri" w:cs="Calibri"/>
                <w:b/>
                <w:color w:val="FFFFFF" w:themeColor="background1"/>
              </w:rPr>
              <w:t>Impact</w:t>
            </w:r>
          </w:p>
        </w:tc>
        <w:tc>
          <w:tcPr>
            <w:tcW w:w="28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B0F0"/>
            <w:vAlign w:val="center"/>
            <w:hideMark/>
          </w:tcPr>
          <w:p w14:paraId="395108B8" w14:textId="5CD9A6EA" w:rsidR="00AF4C45" w:rsidRPr="00254AA1" w:rsidRDefault="001F3009" w:rsidP="00254AA1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254AA1">
              <w:rPr>
                <w:rFonts w:ascii="Calibri" w:eastAsia="Calibri" w:hAnsi="Calibri" w:cs="Calibri"/>
                <w:b/>
                <w:color w:val="FFFFFF" w:themeColor="background1"/>
              </w:rPr>
              <w:t>Mitigation Strateg</w:t>
            </w:r>
            <w:r w:rsidR="00CD0350" w:rsidRPr="00254AA1">
              <w:rPr>
                <w:rFonts w:ascii="Calibri" w:eastAsia="Calibri" w:hAnsi="Calibri" w:cs="Calibri"/>
                <w:b/>
                <w:color w:val="FFFFFF" w:themeColor="background1"/>
              </w:rPr>
              <w:t>y</w:t>
            </w:r>
          </w:p>
        </w:tc>
      </w:tr>
      <w:tr w:rsidR="00AF4C45" w:rsidRPr="00BC4958" w14:paraId="01684DD1" w14:textId="77777777" w:rsidTr="00BC4958">
        <w:trPr>
          <w:trHeight w:val="449"/>
        </w:trPr>
        <w:tc>
          <w:tcPr>
            <w:tcW w:w="6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575B67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  <w:r w:rsidRPr="00BC4958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16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95A5B8F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A7727F5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8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844C5E1" w14:textId="77777777" w:rsidR="00AF4C45" w:rsidRPr="00BC4958" w:rsidRDefault="00AF4C45">
            <w:pPr>
              <w:tabs>
                <w:tab w:val="left" w:pos="993"/>
              </w:tabs>
              <w:spacing w:after="0" w:line="240" w:lineRule="auto"/>
              <w:jc w:val="left"/>
              <w:rPr>
                <w:rFonts w:ascii="Calibri" w:eastAsia="Calibri" w:hAnsi="Calibri" w:cs="Calibri"/>
              </w:rPr>
            </w:pPr>
          </w:p>
        </w:tc>
      </w:tr>
    </w:tbl>
    <w:p w14:paraId="197DEED2" w14:textId="77777777" w:rsidR="00AF4C45" w:rsidRPr="00BC4958" w:rsidRDefault="00AF4C45" w:rsidP="00AF4C45">
      <w:pPr>
        <w:widowControl/>
        <w:spacing w:after="0" w:line="240" w:lineRule="auto"/>
        <w:jc w:val="left"/>
        <w:rPr>
          <w:rFonts w:ascii="Calibri" w:eastAsia="Calibri" w:hAnsi="Calibri" w:cs="Calibri"/>
          <w:sz w:val="22"/>
          <w:lang w:val="en-GB"/>
        </w:rPr>
      </w:pPr>
      <w:bookmarkStart w:id="0" w:name="_heading=h.gjdgxs"/>
      <w:bookmarkEnd w:id="0"/>
    </w:p>
    <w:p w14:paraId="53E6D6C9" w14:textId="77777777" w:rsidR="00AF4C45" w:rsidRPr="00BC4958" w:rsidRDefault="00AF4C45" w:rsidP="007261AC">
      <w:pPr>
        <w:rPr>
          <w:rFonts w:ascii="Calibri" w:hAnsi="Calibri" w:cs="Calibri"/>
          <w:sz w:val="22"/>
        </w:rPr>
      </w:pPr>
    </w:p>
    <w:sectPr w:rsidR="00AF4C45" w:rsidRPr="00BC4958" w:rsidSect="00BC4958">
      <w:headerReference w:type="default" r:id="rId11"/>
      <w:footerReference w:type="default" r:id="rId12"/>
      <w:pgSz w:w="11906" w:h="16838"/>
      <w:pgMar w:top="1701" w:right="1134" w:bottom="1440" w:left="1134" w:header="567" w:footer="45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CC434" w14:textId="77777777" w:rsidR="00D64918" w:rsidRDefault="00D64918" w:rsidP="008D554B">
      <w:pPr>
        <w:spacing w:after="0" w:line="240" w:lineRule="auto"/>
      </w:pPr>
      <w:r>
        <w:separator/>
      </w:r>
    </w:p>
  </w:endnote>
  <w:endnote w:type="continuationSeparator" w:id="0">
    <w:p w14:paraId="20769816" w14:textId="77777777" w:rsidR="00D64918" w:rsidRDefault="00D64918" w:rsidP="008D554B">
      <w:pPr>
        <w:spacing w:after="0" w:line="240" w:lineRule="auto"/>
      </w:pPr>
      <w:r>
        <w:continuationSeparator/>
      </w:r>
    </w:p>
  </w:endnote>
  <w:endnote w:type="continuationNotice" w:id="1">
    <w:p w14:paraId="46A17FC9" w14:textId="77777777" w:rsidR="00D64918" w:rsidRDefault="00D649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Noto Sans Symbols">
    <w:altName w:val="Calibri"/>
    <w:charset w:val="00"/>
    <w:family w:val="auto"/>
    <w:pitch w:val="default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58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34A86A" w14:textId="77777777" w:rsidR="00985ACD" w:rsidRDefault="00985A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C7C11" w14:textId="45999ACA" w:rsidR="00985ACD" w:rsidRPr="00BC4958" w:rsidRDefault="0048757E" w:rsidP="00BC4958">
    <w:pPr>
      <w:pStyle w:val="Header"/>
      <w:wordWrap/>
      <w:adjustRightInd w:val="0"/>
      <w:spacing w:after="0" w:line="240" w:lineRule="exact"/>
      <w:jc w:val="right"/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</w:pPr>
    <w:r w:rsidRPr="00C84D34"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  <w:t>Template</w:t>
    </w:r>
    <w:r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  <w:t xml:space="preserve"> ver.</w:t>
    </w:r>
    <w:r w:rsidRPr="00C84D34"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  <w:t xml:space="preserve"> 202</w:t>
    </w:r>
    <w:r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  <w:t>2</w:t>
    </w:r>
    <w:r w:rsidRPr="00C84D34"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  <w:t>.</w:t>
    </w:r>
    <w:r>
      <w:rPr>
        <w:rFonts w:ascii="Lato" w:eastAsia="Malgun Gothic" w:hAnsi="Lato" w:cs="Cambria"/>
        <w:i/>
        <w:iCs/>
        <w:color w:val="AEAAAA" w:themeColor="background2" w:themeShade="BF"/>
        <w:kern w:val="0"/>
        <w:sz w:val="18"/>
        <w:szCs w:val="18"/>
      </w:rPr>
      <w:t>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86F1B" w14:textId="77777777" w:rsidR="00D64918" w:rsidRDefault="00D64918" w:rsidP="008D554B">
      <w:pPr>
        <w:spacing w:after="0" w:line="240" w:lineRule="auto"/>
      </w:pPr>
      <w:r>
        <w:separator/>
      </w:r>
    </w:p>
  </w:footnote>
  <w:footnote w:type="continuationSeparator" w:id="0">
    <w:p w14:paraId="7ED48975" w14:textId="77777777" w:rsidR="00D64918" w:rsidRDefault="00D64918" w:rsidP="008D554B">
      <w:pPr>
        <w:spacing w:after="0" w:line="240" w:lineRule="auto"/>
      </w:pPr>
      <w:r>
        <w:continuationSeparator/>
      </w:r>
    </w:p>
  </w:footnote>
  <w:footnote w:type="continuationNotice" w:id="1">
    <w:p w14:paraId="2FEA47BB" w14:textId="77777777" w:rsidR="00D64918" w:rsidRDefault="00D649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71CDC" w14:textId="5D98680D" w:rsidR="008D554B" w:rsidRDefault="005D68C4" w:rsidP="006277DC">
    <w:pPr>
      <w:pStyle w:val="Header"/>
      <w:spacing w:line="240" w:lineRule="auto"/>
      <w:ind w:right="200"/>
      <w:jc w:val="right"/>
      <w:rPr>
        <w:rFonts w:ascii="Lato" w:hAnsi="Lato"/>
        <w:sz w:val="18"/>
        <w:szCs w:val="18"/>
      </w:rPr>
    </w:pPr>
    <w:r w:rsidRPr="004D46F0">
      <w:rPr>
        <w:rFonts w:ascii="Lato" w:hAnsi="Lato"/>
        <w:noProof/>
        <w:sz w:val="18"/>
        <w:szCs w:val="18"/>
      </w:rPr>
      <w:drawing>
        <wp:anchor distT="0" distB="0" distL="114300" distR="114300" simplePos="0" relativeHeight="251661312" behindDoc="0" locked="0" layoutInCell="1" allowOverlap="1" wp14:anchorId="32645AC2" wp14:editId="1D308D16">
          <wp:simplePos x="0" y="0"/>
          <wp:positionH relativeFrom="column">
            <wp:posOffset>5186045</wp:posOffset>
          </wp:positionH>
          <wp:positionV relativeFrom="paragraph">
            <wp:posOffset>0</wp:posOffset>
          </wp:positionV>
          <wp:extent cx="869950" cy="327025"/>
          <wp:effectExtent l="0" t="0" r="6350" b="0"/>
          <wp:wrapNone/>
          <wp:docPr id="19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D46F0" w:rsidRPr="004D46F0">
      <w:rPr>
        <w:rFonts w:ascii="Lato" w:hAnsi="Lato"/>
        <w:noProof/>
        <w:sz w:val="18"/>
        <w:szCs w:val="18"/>
      </w:rPr>
      <w:drawing>
        <wp:anchor distT="0" distB="0" distL="114300" distR="114300" simplePos="0" relativeHeight="251669504" behindDoc="1" locked="0" layoutInCell="1" allowOverlap="1" wp14:anchorId="7E9E4658" wp14:editId="0383CBE5">
          <wp:simplePos x="0" y="0"/>
          <wp:positionH relativeFrom="column">
            <wp:posOffset>2830409</wp:posOffset>
          </wp:positionH>
          <wp:positionV relativeFrom="paragraph">
            <wp:posOffset>-93867</wp:posOffset>
          </wp:positionV>
          <wp:extent cx="493395" cy="493395"/>
          <wp:effectExtent l="0" t="0" r="1905" b="1905"/>
          <wp:wrapThrough wrapText="bothSides">
            <wp:wrapPolygon edited="0">
              <wp:start x="0" y="0"/>
              <wp:lineTo x="0" y="20849"/>
              <wp:lineTo x="20849" y="20849"/>
              <wp:lineTo x="20849" y="0"/>
              <wp:lineTo x="0" y="0"/>
            </wp:wrapPolygon>
          </wp:wrapThrough>
          <wp:docPr id="20" name="Picture 2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395" cy="493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4BFB" w:rsidRPr="002C6B41">
      <w:rPr>
        <w:rFonts w:ascii="Lato" w:hAnsi="Lato" w:cs="Calibri"/>
        <w:noProof/>
      </w:rPr>
      <w:drawing>
        <wp:anchor distT="0" distB="0" distL="114300" distR="114300" simplePos="0" relativeHeight="251653120" behindDoc="1" locked="0" layoutInCell="1" allowOverlap="1" wp14:anchorId="3315CD14" wp14:editId="22CBE674">
          <wp:simplePos x="0" y="0"/>
          <wp:positionH relativeFrom="column">
            <wp:posOffset>107219</wp:posOffset>
          </wp:positionH>
          <wp:positionV relativeFrom="paragraph">
            <wp:posOffset>-13161</wp:posOffset>
          </wp:positionV>
          <wp:extent cx="1133475" cy="365125"/>
          <wp:effectExtent l="0" t="0" r="9525" b="0"/>
          <wp:wrapTight wrapText="bothSides">
            <wp:wrapPolygon edited="0">
              <wp:start x="7261" y="0"/>
              <wp:lineTo x="0" y="0"/>
              <wp:lineTo x="0" y="20285"/>
              <wp:lineTo x="9802" y="20285"/>
              <wp:lineTo x="21418" y="18031"/>
              <wp:lineTo x="21418" y="2254"/>
              <wp:lineTo x="12706" y="0"/>
              <wp:lineTo x="7261" y="0"/>
            </wp:wrapPolygon>
          </wp:wrapTight>
          <wp:docPr id="21" name="Picture 2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om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365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DBA" w:rsidRPr="003E3DBA">
      <w:rPr>
        <w:rFonts w:ascii="Lato" w:hAnsi="Lato"/>
        <w:sz w:val="18"/>
        <w:szCs w:val="18"/>
      </w:rPr>
      <w:t xml:space="preserve"> </w:t>
    </w:r>
  </w:p>
  <w:p w14:paraId="0376774C" w14:textId="77777777" w:rsidR="005B3F97" w:rsidRPr="005B3F97" w:rsidRDefault="005B3F97" w:rsidP="005B3F97">
    <w:pPr>
      <w:jc w:val="left"/>
      <w:rPr>
        <w:rFonts w:ascii="Calibri" w:hAnsi="Calibri" w:cs="Calibri"/>
        <w:b/>
        <w:bCs/>
        <w:i/>
        <w:iCs/>
        <w:color w:val="00B99B"/>
        <w:sz w:val="22"/>
      </w:rPr>
    </w:pPr>
  </w:p>
  <w:p w14:paraId="4AA58DAE" w14:textId="55B6ED75" w:rsidR="00514498" w:rsidRPr="00254AA1" w:rsidRDefault="00514498" w:rsidP="005B3F97">
    <w:pPr>
      <w:jc w:val="left"/>
      <w:rPr>
        <w:rFonts w:ascii="Calibri" w:hAnsi="Calibri" w:cs="Calibri"/>
        <w:b/>
        <w:bCs/>
        <w:i/>
        <w:iCs/>
        <w:color w:val="00B99B"/>
        <w:sz w:val="32"/>
        <w:szCs w:val="32"/>
      </w:rPr>
    </w:pPr>
    <w:r w:rsidRPr="00254AA1">
      <w:rPr>
        <w:rFonts w:ascii="Calibri" w:hAnsi="Calibri" w:cs="Calibri"/>
        <w:b/>
        <w:bCs/>
        <w:i/>
        <w:iCs/>
        <w:color w:val="00B99B"/>
        <w:sz w:val="32"/>
        <w:szCs w:val="32"/>
      </w:rPr>
      <w:t xml:space="preserve">Annex </w:t>
    </w:r>
    <w:r w:rsidR="00C2227A">
      <w:rPr>
        <w:rFonts w:ascii="Calibri" w:hAnsi="Calibri" w:cs="Calibri"/>
        <w:b/>
        <w:bCs/>
        <w:i/>
        <w:iCs/>
        <w:color w:val="00B99B"/>
        <w:sz w:val="32"/>
        <w:szCs w:val="32"/>
      </w:rPr>
      <w:t>3</w:t>
    </w:r>
    <w:r w:rsidRPr="00254AA1">
      <w:rPr>
        <w:rFonts w:ascii="Calibri" w:hAnsi="Calibri" w:cs="Calibri"/>
        <w:b/>
        <w:bCs/>
        <w:i/>
        <w:iCs/>
        <w:color w:val="00B99B"/>
        <w:sz w:val="32"/>
        <w:szCs w:val="32"/>
      </w:rPr>
      <w:t>. Project Progres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7285D"/>
    <w:multiLevelType w:val="multilevel"/>
    <w:tmpl w:val="664E1B20"/>
    <w:lvl w:ilvl="0">
      <w:start w:val="1"/>
      <w:numFmt w:val="bullet"/>
      <w:lvlText w:val="●"/>
      <w:lvlJc w:val="left"/>
      <w:pPr>
        <w:ind w:left="1135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855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575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295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015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735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455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175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895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13F97DD5"/>
    <w:multiLevelType w:val="hybridMultilevel"/>
    <w:tmpl w:val="BFF811E8"/>
    <w:lvl w:ilvl="0" w:tplc="9B2420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471FB"/>
    <w:multiLevelType w:val="hybridMultilevel"/>
    <w:tmpl w:val="DFCA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E6DBE"/>
    <w:multiLevelType w:val="hybridMultilevel"/>
    <w:tmpl w:val="371A6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F30D8"/>
    <w:multiLevelType w:val="hybridMultilevel"/>
    <w:tmpl w:val="193A27B2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FFFFFFFF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C2B6680"/>
    <w:multiLevelType w:val="hybridMultilevel"/>
    <w:tmpl w:val="165C4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E4FBC"/>
    <w:multiLevelType w:val="hybridMultilevel"/>
    <w:tmpl w:val="8F16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C2BBD"/>
    <w:multiLevelType w:val="hybridMultilevel"/>
    <w:tmpl w:val="ADCA8926"/>
    <w:lvl w:ilvl="0" w:tplc="0ECC239E">
      <w:start w:val="1"/>
      <w:numFmt w:val="bullet"/>
      <w:lvlText w:val="-"/>
      <w:lvlJc w:val="left"/>
      <w:pPr>
        <w:ind w:left="760" w:hanging="360"/>
      </w:pPr>
      <w:rPr>
        <w:rFonts w:ascii="Lato" w:eastAsiaTheme="minorEastAsia" w:hAnsi="Lato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3885FBB"/>
    <w:multiLevelType w:val="hybridMultilevel"/>
    <w:tmpl w:val="5BB24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F5EAA"/>
    <w:multiLevelType w:val="hybridMultilevel"/>
    <w:tmpl w:val="F5B276EE"/>
    <w:lvl w:ilvl="0" w:tplc="9B2420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B0FCC"/>
    <w:multiLevelType w:val="hybridMultilevel"/>
    <w:tmpl w:val="84C01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8676A"/>
    <w:multiLevelType w:val="multilevel"/>
    <w:tmpl w:val="359E66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18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18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180"/>
      </w:pPr>
    </w:lvl>
  </w:abstractNum>
  <w:abstractNum w:abstractNumId="12" w15:restartNumberingAfterBreak="0">
    <w:nsid w:val="2DB524B7"/>
    <w:multiLevelType w:val="multilevel"/>
    <w:tmpl w:val="927E7FA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308C2382"/>
    <w:multiLevelType w:val="hybridMultilevel"/>
    <w:tmpl w:val="56CEA396"/>
    <w:lvl w:ilvl="0" w:tplc="3274E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C6DA8"/>
    <w:multiLevelType w:val="hybridMultilevel"/>
    <w:tmpl w:val="4FE09F12"/>
    <w:lvl w:ilvl="0" w:tplc="0409000F">
      <w:start w:val="1"/>
      <w:numFmt w:val="decimal"/>
      <w:lvlText w:val="%1."/>
      <w:lvlJc w:val="left"/>
      <w:pPr>
        <w:ind w:left="1200" w:hanging="400"/>
      </w:pPr>
      <w:rPr>
        <w:rFonts w:hint="default"/>
      </w:rPr>
    </w:lvl>
    <w:lvl w:ilvl="1" w:tplc="FFFFFFFF">
      <w:numFmt w:val="bullet"/>
      <w:lvlText w:val="−"/>
      <w:lvlJc w:val="left"/>
      <w:pPr>
        <w:ind w:left="15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357A4FC7"/>
    <w:multiLevelType w:val="hybridMultilevel"/>
    <w:tmpl w:val="B24ECD9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5D145DE"/>
    <w:multiLevelType w:val="multilevel"/>
    <w:tmpl w:val="4CFCBC6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7" w15:restartNumberingAfterBreak="0">
    <w:nsid w:val="38D27DAF"/>
    <w:multiLevelType w:val="hybridMultilevel"/>
    <w:tmpl w:val="F2AC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F38E8"/>
    <w:multiLevelType w:val="multilevel"/>
    <w:tmpl w:val="C834FD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3B100F80"/>
    <w:multiLevelType w:val="hybridMultilevel"/>
    <w:tmpl w:val="A802CF6A"/>
    <w:lvl w:ilvl="0" w:tplc="69DEFD78">
      <w:start w:val="1"/>
      <w:numFmt w:val="bullet"/>
      <w:lvlText w:val="-"/>
      <w:lvlJc w:val="left"/>
      <w:pPr>
        <w:ind w:left="690" w:hanging="360"/>
      </w:pPr>
      <w:rPr>
        <w:rFonts w:ascii="Lato" w:eastAsiaTheme="minorEastAsia" w:hAnsi="Lato" w:cs="Calibri" w:hint="default"/>
        <w:i w:val="0"/>
      </w:rPr>
    </w:lvl>
    <w:lvl w:ilvl="1" w:tplc="04090003" w:tentative="1">
      <w:start w:val="1"/>
      <w:numFmt w:val="bullet"/>
      <w:lvlText w:val=""/>
      <w:lvlJc w:val="left"/>
      <w:pPr>
        <w:ind w:left="113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00"/>
      </w:pPr>
      <w:rPr>
        <w:rFonts w:ascii="Wingdings" w:hAnsi="Wingdings" w:hint="default"/>
      </w:rPr>
    </w:lvl>
  </w:abstractNum>
  <w:abstractNum w:abstractNumId="20" w15:restartNumberingAfterBreak="0">
    <w:nsid w:val="47CC31C3"/>
    <w:multiLevelType w:val="hybridMultilevel"/>
    <w:tmpl w:val="6E2CFAB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C7A2635"/>
    <w:multiLevelType w:val="hybridMultilevel"/>
    <w:tmpl w:val="AA423DD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DAC0DCD"/>
    <w:multiLevelType w:val="hybridMultilevel"/>
    <w:tmpl w:val="4552B50E"/>
    <w:lvl w:ilvl="0" w:tplc="8926F366">
      <w:start w:val="1"/>
      <w:numFmt w:val="lowerLetter"/>
      <w:lvlText w:val="(%1)"/>
      <w:lvlJc w:val="left"/>
      <w:pPr>
        <w:ind w:left="1069" w:hanging="360"/>
      </w:pPr>
      <w:rPr>
        <w:rFonts w:eastAsiaTheme="minorEastAsia" w:hint="default"/>
        <w:b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58016986"/>
    <w:multiLevelType w:val="hybridMultilevel"/>
    <w:tmpl w:val="107CC640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FFFFFFFF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5835399B"/>
    <w:multiLevelType w:val="hybridMultilevel"/>
    <w:tmpl w:val="4E28C35E"/>
    <w:lvl w:ilvl="0" w:tplc="04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1" w:tplc="FFFFFFFF">
      <w:numFmt w:val="bullet"/>
      <w:lvlText w:val="−"/>
      <w:lvlJc w:val="left"/>
      <w:pPr>
        <w:ind w:left="15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5" w15:restartNumberingAfterBreak="0">
    <w:nsid w:val="59F9010F"/>
    <w:multiLevelType w:val="multilevel"/>
    <w:tmpl w:val="603C6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26" w15:restartNumberingAfterBreak="0">
    <w:nsid w:val="6166527D"/>
    <w:multiLevelType w:val="hybridMultilevel"/>
    <w:tmpl w:val="1AA8F8A2"/>
    <w:lvl w:ilvl="0" w:tplc="AA8ADE42">
      <w:start w:val="1"/>
      <w:numFmt w:val="bullet"/>
      <w:lvlText w:val="-"/>
      <w:lvlJc w:val="left"/>
      <w:pPr>
        <w:ind w:left="760" w:hanging="360"/>
      </w:pPr>
      <w:rPr>
        <w:rFonts w:ascii="Lato" w:eastAsiaTheme="minorEastAsia" w:hAnsi="Lato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92B571F"/>
    <w:multiLevelType w:val="hybridMultilevel"/>
    <w:tmpl w:val="12407422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23AA9EA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EAB6B60"/>
    <w:multiLevelType w:val="hybridMultilevel"/>
    <w:tmpl w:val="4D4E177C"/>
    <w:lvl w:ilvl="0" w:tplc="55FE6A34">
      <w:start w:val="1"/>
      <w:numFmt w:val="lowerLetter"/>
      <w:lvlText w:val="(%1)"/>
      <w:lvlJc w:val="left"/>
      <w:pPr>
        <w:ind w:left="1080" w:hanging="360"/>
      </w:pPr>
      <w:rPr>
        <w:rFonts w:eastAsia="Times New Roman" w:hint="default"/>
        <w:b w:val="0"/>
        <w:bCs/>
        <w:i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EAF0079"/>
    <w:multiLevelType w:val="hybridMultilevel"/>
    <w:tmpl w:val="62B058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484274919">
    <w:abstractNumId w:val="27"/>
  </w:num>
  <w:num w:numId="2" w16cid:durableId="1459106498">
    <w:abstractNumId w:val="21"/>
  </w:num>
  <w:num w:numId="3" w16cid:durableId="278952467">
    <w:abstractNumId w:val="15"/>
  </w:num>
  <w:num w:numId="4" w16cid:durableId="215776549">
    <w:abstractNumId w:val="4"/>
  </w:num>
  <w:num w:numId="5" w16cid:durableId="1824661076">
    <w:abstractNumId w:val="23"/>
  </w:num>
  <w:num w:numId="6" w16cid:durableId="1543712014">
    <w:abstractNumId w:val="24"/>
  </w:num>
  <w:num w:numId="7" w16cid:durableId="370233123">
    <w:abstractNumId w:val="14"/>
  </w:num>
  <w:num w:numId="8" w16cid:durableId="725422375">
    <w:abstractNumId w:val="5"/>
  </w:num>
  <w:num w:numId="9" w16cid:durableId="1808158032">
    <w:abstractNumId w:val="10"/>
  </w:num>
  <w:num w:numId="10" w16cid:durableId="2008509810">
    <w:abstractNumId w:val="1"/>
  </w:num>
  <w:num w:numId="11" w16cid:durableId="642083877">
    <w:abstractNumId w:val="28"/>
  </w:num>
  <w:num w:numId="12" w16cid:durableId="1058478354">
    <w:abstractNumId w:val="22"/>
  </w:num>
  <w:num w:numId="13" w16cid:durableId="2128964436">
    <w:abstractNumId w:val="20"/>
  </w:num>
  <w:num w:numId="14" w16cid:durableId="449477249">
    <w:abstractNumId w:val="25"/>
  </w:num>
  <w:num w:numId="15" w16cid:durableId="1568959243">
    <w:abstractNumId w:val="9"/>
  </w:num>
  <w:num w:numId="16" w16cid:durableId="895164262">
    <w:abstractNumId w:val="29"/>
  </w:num>
  <w:num w:numId="17" w16cid:durableId="740643026">
    <w:abstractNumId w:val="13"/>
  </w:num>
  <w:num w:numId="18" w16cid:durableId="775905051">
    <w:abstractNumId w:val="3"/>
  </w:num>
  <w:num w:numId="19" w16cid:durableId="822043535">
    <w:abstractNumId w:val="17"/>
  </w:num>
  <w:num w:numId="20" w16cid:durableId="611477076">
    <w:abstractNumId w:val="8"/>
  </w:num>
  <w:num w:numId="21" w16cid:durableId="1435327386">
    <w:abstractNumId w:val="6"/>
  </w:num>
  <w:num w:numId="22" w16cid:durableId="251206047">
    <w:abstractNumId w:val="2"/>
  </w:num>
  <w:num w:numId="23" w16cid:durableId="235748497">
    <w:abstractNumId w:val="12"/>
  </w:num>
  <w:num w:numId="24" w16cid:durableId="387848436">
    <w:abstractNumId w:val="18"/>
  </w:num>
  <w:num w:numId="25" w16cid:durableId="2114938422">
    <w:abstractNumId w:val="0"/>
  </w:num>
  <w:num w:numId="26" w16cid:durableId="215506078">
    <w:abstractNumId w:val="16"/>
  </w:num>
  <w:num w:numId="27" w16cid:durableId="114644526">
    <w:abstractNumId w:val="11"/>
  </w:num>
  <w:num w:numId="28" w16cid:durableId="823936735">
    <w:abstractNumId w:val="19"/>
  </w:num>
  <w:num w:numId="29" w16cid:durableId="218632690">
    <w:abstractNumId w:val="7"/>
  </w:num>
  <w:num w:numId="30" w16cid:durableId="92406957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bQwNjU2MzUwMzFX0lEKTi0uzszPAykwNKsFAEuHwgstAAAA"/>
  </w:docVars>
  <w:rsids>
    <w:rsidRoot w:val="008D554B"/>
    <w:rsid w:val="00001E69"/>
    <w:rsid w:val="00014BFB"/>
    <w:rsid w:val="0001521C"/>
    <w:rsid w:val="00015F0F"/>
    <w:rsid w:val="00035FB3"/>
    <w:rsid w:val="000366F4"/>
    <w:rsid w:val="0003765D"/>
    <w:rsid w:val="0004141F"/>
    <w:rsid w:val="00041CA5"/>
    <w:rsid w:val="00042752"/>
    <w:rsid w:val="000436E6"/>
    <w:rsid w:val="00046DC2"/>
    <w:rsid w:val="00055713"/>
    <w:rsid w:val="00071D55"/>
    <w:rsid w:val="00072CEF"/>
    <w:rsid w:val="0007657A"/>
    <w:rsid w:val="00081075"/>
    <w:rsid w:val="00085883"/>
    <w:rsid w:val="0009231C"/>
    <w:rsid w:val="00095987"/>
    <w:rsid w:val="000968E5"/>
    <w:rsid w:val="000A02F5"/>
    <w:rsid w:val="000A069F"/>
    <w:rsid w:val="000A0A49"/>
    <w:rsid w:val="000A14BF"/>
    <w:rsid w:val="000A1C03"/>
    <w:rsid w:val="000A2063"/>
    <w:rsid w:val="000A4C5B"/>
    <w:rsid w:val="000A5818"/>
    <w:rsid w:val="000A5BC4"/>
    <w:rsid w:val="000A5CE7"/>
    <w:rsid w:val="000B0241"/>
    <w:rsid w:val="000B396C"/>
    <w:rsid w:val="000C16BD"/>
    <w:rsid w:val="000C27FB"/>
    <w:rsid w:val="000D25CF"/>
    <w:rsid w:val="000E73BC"/>
    <w:rsid w:val="000F05C3"/>
    <w:rsid w:val="000F33D7"/>
    <w:rsid w:val="000F3976"/>
    <w:rsid w:val="000F604D"/>
    <w:rsid w:val="00100D2D"/>
    <w:rsid w:val="00102267"/>
    <w:rsid w:val="00104305"/>
    <w:rsid w:val="001052CB"/>
    <w:rsid w:val="001459A7"/>
    <w:rsid w:val="00146CC2"/>
    <w:rsid w:val="00155BFD"/>
    <w:rsid w:val="00157DB0"/>
    <w:rsid w:val="001647A4"/>
    <w:rsid w:val="00166FB9"/>
    <w:rsid w:val="00167D6A"/>
    <w:rsid w:val="0017336F"/>
    <w:rsid w:val="001743BB"/>
    <w:rsid w:val="00174463"/>
    <w:rsid w:val="001745F8"/>
    <w:rsid w:val="00176D7C"/>
    <w:rsid w:val="00177E5E"/>
    <w:rsid w:val="0018073D"/>
    <w:rsid w:val="0018156F"/>
    <w:rsid w:val="00183AC4"/>
    <w:rsid w:val="00183E4E"/>
    <w:rsid w:val="00185BB1"/>
    <w:rsid w:val="001903CE"/>
    <w:rsid w:val="00193029"/>
    <w:rsid w:val="001936C0"/>
    <w:rsid w:val="00197BB0"/>
    <w:rsid w:val="001A3EFF"/>
    <w:rsid w:val="001A50AF"/>
    <w:rsid w:val="001A6524"/>
    <w:rsid w:val="001D19B6"/>
    <w:rsid w:val="001D4557"/>
    <w:rsid w:val="001D4894"/>
    <w:rsid w:val="001F14DD"/>
    <w:rsid w:val="001F3009"/>
    <w:rsid w:val="001F463E"/>
    <w:rsid w:val="001F4F68"/>
    <w:rsid w:val="001F5729"/>
    <w:rsid w:val="00202343"/>
    <w:rsid w:val="00204298"/>
    <w:rsid w:val="00205D4A"/>
    <w:rsid w:val="00210060"/>
    <w:rsid w:val="002101F6"/>
    <w:rsid w:val="00210FBE"/>
    <w:rsid w:val="0021371A"/>
    <w:rsid w:val="00217826"/>
    <w:rsid w:val="00217E61"/>
    <w:rsid w:val="00223868"/>
    <w:rsid w:val="00223BE3"/>
    <w:rsid w:val="00233F90"/>
    <w:rsid w:val="00235FBC"/>
    <w:rsid w:val="00237505"/>
    <w:rsid w:val="0024780C"/>
    <w:rsid w:val="0025232E"/>
    <w:rsid w:val="002533A3"/>
    <w:rsid w:val="00254AA1"/>
    <w:rsid w:val="00256680"/>
    <w:rsid w:val="00257DDF"/>
    <w:rsid w:val="002630D0"/>
    <w:rsid w:val="00263B4F"/>
    <w:rsid w:val="002663AB"/>
    <w:rsid w:val="002669DA"/>
    <w:rsid w:val="00273C90"/>
    <w:rsid w:val="00274EFE"/>
    <w:rsid w:val="002754FC"/>
    <w:rsid w:val="002835EF"/>
    <w:rsid w:val="00293A9A"/>
    <w:rsid w:val="002A2C89"/>
    <w:rsid w:val="002A3AB5"/>
    <w:rsid w:val="002B09DA"/>
    <w:rsid w:val="002B0AF1"/>
    <w:rsid w:val="002B199D"/>
    <w:rsid w:val="002C4FC1"/>
    <w:rsid w:val="002C6B41"/>
    <w:rsid w:val="002D0919"/>
    <w:rsid w:val="002D39B9"/>
    <w:rsid w:val="002D656A"/>
    <w:rsid w:val="002D7C21"/>
    <w:rsid w:val="002E0D9F"/>
    <w:rsid w:val="002E3B24"/>
    <w:rsid w:val="00302052"/>
    <w:rsid w:val="00303449"/>
    <w:rsid w:val="00304A16"/>
    <w:rsid w:val="00305039"/>
    <w:rsid w:val="00306DB7"/>
    <w:rsid w:val="0031591A"/>
    <w:rsid w:val="00325A90"/>
    <w:rsid w:val="00326F83"/>
    <w:rsid w:val="003275D4"/>
    <w:rsid w:val="00333072"/>
    <w:rsid w:val="00334792"/>
    <w:rsid w:val="00336A53"/>
    <w:rsid w:val="00340DFC"/>
    <w:rsid w:val="00341711"/>
    <w:rsid w:val="00342F88"/>
    <w:rsid w:val="003451CA"/>
    <w:rsid w:val="0034573D"/>
    <w:rsid w:val="00345BE7"/>
    <w:rsid w:val="003468E5"/>
    <w:rsid w:val="00346BBF"/>
    <w:rsid w:val="00350E6C"/>
    <w:rsid w:val="003517CA"/>
    <w:rsid w:val="00355D45"/>
    <w:rsid w:val="00356DDA"/>
    <w:rsid w:val="0036247E"/>
    <w:rsid w:val="00362C2E"/>
    <w:rsid w:val="00362E01"/>
    <w:rsid w:val="00367A9E"/>
    <w:rsid w:val="00370589"/>
    <w:rsid w:val="00374022"/>
    <w:rsid w:val="00374FCC"/>
    <w:rsid w:val="00382D25"/>
    <w:rsid w:val="00393833"/>
    <w:rsid w:val="00394825"/>
    <w:rsid w:val="003A352A"/>
    <w:rsid w:val="003A55B9"/>
    <w:rsid w:val="003A7149"/>
    <w:rsid w:val="003B00D8"/>
    <w:rsid w:val="003B20C2"/>
    <w:rsid w:val="003B3210"/>
    <w:rsid w:val="003C05FB"/>
    <w:rsid w:val="003C70BA"/>
    <w:rsid w:val="003C7EFA"/>
    <w:rsid w:val="003D1503"/>
    <w:rsid w:val="003D6F3D"/>
    <w:rsid w:val="003E14E1"/>
    <w:rsid w:val="003E3DBA"/>
    <w:rsid w:val="003E3EB7"/>
    <w:rsid w:val="003E5A28"/>
    <w:rsid w:val="003F4455"/>
    <w:rsid w:val="003F733F"/>
    <w:rsid w:val="004018D5"/>
    <w:rsid w:val="0041084F"/>
    <w:rsid w:val="00411A5C"/>
    <w:rsid w:val="0041570E"/>
    <w:rsid w:val="00421B47"/>
    <w:rsid w:val="00422C76"/>
    <w:rsid w:val="004313B4"/>
    <w:rsid w:val="004318B3"/>
    <w:rsid w:val="0043210E"/>
    <w:rsid w:val="00433D70"/>
    <w:rsid w:val="004353A1"/>
    <w:rsid w:val="00435827"/>
    <w:rsid w:val="00435ADD"/>
    <w:rsid w:val="0043625D"/>
    <w:rsid w:val="00436DEE"/>
    <w:rsid w:val="004461EF"/>
    <w:rsid w:val="0044741E"/>
    <w:rsid w:val="00447B68"/>
    <w:rsid w:val="00453B72"/>
    <w:rsid w:val="00470940"/>
    <w:rsid w:val="00472AD9"/>
    <w:rsid w:val="00474450"/>
    <w:rsid w:val="00476268"/>
    <w:rsid w:val="00486574"/>
    <w:rsid w:val="0048757E"/>
    <w:rsid w:val="00492F7D"/>
    <w:rsid w:val="00497DE4"/>
    <w:rsid w:val="004A0CD2"/>
    <w:rsid w:val="004A1EE1"/>
    <w:rsid w:val="004A2755"/>
    <w:rsid w:val="004A2BF5"/>
    <w:rsid w:val="004A332C"/>
    <w:rsid w:val="004A4480"/>
    <w:rsid w:val="004A6EEA"/>
    <w:rsid w:val="004B3C0B"/>
    <w:rsid w:val="004B3DD3"/>
    <w:rsid w:val="004B4702"/>
    <w:rsid w:val="004C32D1"/>
    <w:rsid w:val="004C4440"/>
    <w:rsid w:val="004C68A7"/>
    <w:rsid w:val="004D048A"/>
    <w:rsid w:val="004D46F0"/>
    <w:rsid w:val="004E04EB"/>
    <w:rsid w:val="004F21F2"/>
    <w:rsid w:val="004F2477"/>
    <w:rsid w:val="004F2AFC"/>
    <w:rsid w:val="00514498"/>
    <w:rsid w:val="00514641"/>
    <w:rsid w:val="0051683D"/>
    <w:rsid w:val="0052093E"/>
    <w:rsid w:val="005241DF"/>
    <w:rsid w:val="00527D0E"/>
    <w:rsid w:val="005310D0"/>
    <w:rsid w:val="00532878"/>
    <w:rsid w:val="00534476"/>
    <w:rsid w:val="00535126"/>
    <w:rsid w:val="0053631E"/>
    <w:rsid w:val="0054177A"/>
    <w:rsid w:val="00542E7D"/>
    <w:rsid w:val="00545DBB"/>
    <w:rsid w:val="00546312"/>
    <w:rsid w:val="00547607"/>
    <w:rsid w:val="00550499"/>
    <w:rsid w:val="005529CB"/>
    <w:rsid w:val="005553E3"/>
    <w:rsid w:val="005626FD"/>
    <w:rsid w:val="0056463D"/>
    <w:rsid w:val="005652CD"/>
    <w:rsid w:val="00565D9D"/>
    <w:rsid w:val="0058305F"/>
    <w:rsid w:val="00593732"/>
    <w:rsid w:val="00594683"/>
    <w:rsid w:val="00594FAF"/>
    <w:rsid w:val="005A0AF1"/>
    <w:rsid w:val="005A45B4"/>
    <w:rsid w:val="005B3F97"/>
    <w:rsid w:val="005B6D56"/>
    <w:rsid w:val="005C3FD4"/>
    <w:rsid w:val="005C45DD"/>
    <w:rsid w:val="005C5256"/>
    <w:rsid w:val="005C56D8"/>
    <w:rsid w:val="005D0806"/>
    <w:rsid w:val="005D221E"/>
    <w:rsid w:val="005D68C4"/>
    <w:rsid w:val="005D759F"/>
    <w:rsid w:val="005E017F"/>
    <w:rsid w:val="005E14DF"/>
    <w:rsid w:val="005E1BE6"/>
    <w:rsid w:val="005E37C6"/>
    <w:rsid w:val="005E4322"/>
    <w:rsid w:val="005F1F63"/>
    <w:rsid w:val="005F50C3"/>
    <w:rsid w:val="005F5F17"/>
    <w:rsid w:val="005F7980"/>
    <w:rsid w:val="006038D8"/>
    <w:rsid w:val="00613073"/>
    <w:rsid w:val="006137FC"/>
    <w:rsid w:val="00613B83"/>
    <w:rsid w:val="00615A3F"/>
    <w:rsid w:val="0061722A"/>
    <w:rsid w:val="00624082"/>
    <w:rsid w:val="006277DC"/>
    <w:rsid w:val="0063012C"/>
    <w:rsid w:val="00631BA0"/>
    <w:rsid w:val="0063319A"/>
    <w:rsid w:val="00634489"/>
    <w:rsid w:val="00647927"/>
    <w:rsid w:val="00647ED4"/>
    <w:rsid w:val="006509D4"/>
    <w:rsid w:val="00651B04"/>
    <w:rsid w:val="0066207D"/>
    <w:rsid w:val="00667D91"/>
    <w:rsid w:val="00677A3C"/>
    <w:rsid w:val="00677B4F"/>
    <w:rsid w:val="00677EEA"/>
    <w:rsid w:val="0068445E"/>
    <w:rsid w:val="0069670C"/>
    <w:rsid w:val="00696B42"/>
    <w:rsid w:val="006A4470"/>
    <w:rsid w:val="006A460D"/>
    <w:rsid w:val="006A48D3"/>
    <w:rsid w:val="006A57B1"/>
    <w:rsid w:val="006B47C5"/>
    <w:rsid w:val="006C068E"/>
    <w:rsid w:val="006C141C"/>
    <w:rsid w:val="006C4215"/>
    <w:rsid w:val="006C4392"/>
    <w:rsid w:val="006C4AC7"/>
    <w:rsid w:val="006D496C"/>
    <w:rsid w:val="006D4C50"/>
    <w:rsid w:val="006E5E24"/>
    <w:rsid w:val="006E62B1"/>
    <w:rsid w:val="006E6ACB"/>
    <w:rsid w:val="006F108D"/>
    <w:rsid w:val="006F1667"/>
    <w:rsid w:val="006F265A"/>
    <w:rsid w:val="006F6CA7"/>
    <w:rsid w:val="006F72C3"/>
    <w:rsid w:val="00703952"/>
    <w:rsid w:val="00704EB8"/>
    <w:rsid w:val="00705EE7"/>
    <w:rsid w:val="007063C0"/>
    <w:rsid w:val="00706CCD"/>
    <w:rsid w:val="00707815"/>
    <w:rsid w:val="00710941"/>
    <w:rsid w:val="00710FB2"/>
    <w:rsid w:val="00714281"/>
    <w:rsid w:val="00715593"/>
    <w:rsid w:val="00716E8F"/>
    <w:rsid w:val="007171C8"/>
    <w:rsid w:val="00725107"/>
    <w:rsid w:val="007261AC"/>
    <w:rsid w:val="00732E56"/>
    <w:rsid w:val="007338BB"/>
    <w:rsid w:val="00734CE4"/>
    <w:rsid w:val="0075605D"/>
    <w:rsid w:val="007628A9"/>
    <w:rsid w:val="00762D9F"/>
    <w:rsid w:val="00763256"/>
    <w:rsid w:val="0076506A"/>
    <w:rsid w:val="0076692E"/>
    <w:rsid w:val="00772884"/>
    <w:rsid w:val="00775485"/>
    <w:rsid w:val="00782D13"/>
    <w:rsid w:val="00783A81"/>
    <w:rsid w:val="007879D7"/>
    <w:rsid w:val="00790195"/>
    <w:rsid w:val="0079126C"/>
    <w:rsid w:val="007A59E0"/>
    <w:rsid w:val="007A5D16"/>
    <w:rsid w:val="007A68A6"/>
    <w:rsid w:val="007B019E"/>
    <w:rsid w:val="007B11C8"/>
    <w:rsid w:val="007B3B7C"/>
    <w:rsid w:val="007C0AA2"/>
    <w:rsid w:val="007C0CB8"/>
    <w:rsid w:val="007C407F"/>
    <w:rsid w:val="007C55FB"/>
    <w:rsid w:val="007D5D82"/>
    <w:rsid w:val="007D6385"/>
    <w:rsid w:val="007E1AFE"/>
    <w:rsid w:val="007E1F88"/>
    <w:rsid w:val="007E7A3A"/>
    <w:rsid w:val="007F12E7"/>
    <w:rsid w:val="007F3F28"/>
    <w:rsid w:val="007F658C"/>
    <w:rsid w:val="0080126B"/>
    <w:rsid w:val="00812CD0"/>
    <w:rsid w:val="00813360"/>
    <w:rsid w:val="00815EA3"/>
    <w:rsid w:val="00817359"/>
    <w:rsid w:val="008201FA"/>
    <w:rsid w:val="00821466"/>
    <w:rsid w:val="0082360F"/>
    <w:rsid w:val="00831AAA"/>
    <w:rsid w:val="008328B7"/>
    <w:rsid w:val="00833D4F"/>
    <w:rsid w:val="00834F3A"/>
    <w:rsid w:val="0083528B"/>
    <w:rsid w:val="00840B2F"/>
    <w:rsid w:val="00844AFD"/>
    <w:rsid w:val="008502C8"/>
    <w:rsid w:val="00852E8E"/>
    <w:rsid w:val="0086454F"/>
    <w:rsid w:val="00864D34"/>
    <w:rsid w:val="00867313"/>
    <w:rsid w:val="00867E83"/>
    <w:rsid w:val="00870026"/>
    <w:rsid w:val="008705D4"/>
    <w:rsid w:val="00874BA1"/>
    <w:rsid w:val="00876CDE"/>
    <w:rsid w:val="00882388"/>
    <w:rsid w:val="00884A4B"/>
    <w:rsid w:val="00884B0C"/>
    <w:rsid w:val="00896E1F"/>
    <w:rsid w:val="008A69BE"/>
    <w:rsid w:val="008C1A32"/>
    <w:rsid w:val="008C3CF8"/>
    <w:rsid w:val="008C43E4"/>
    <w:rsid w:val="008C4F86"/>
    <w:rsid w:val="008C5179"/>
    <w:rsid w:val="008C52AC"/>
    <w:rsid w:val="008D0E97"/>
    <w:rsid w:val="008D2B79"/>
    <w:rsid w:val="008D42FD"/>
    <w:rsid w:val="008D554B"/>
    <w:rsid w:val="008E0756"/>
    <w:rsid w:val="008E21F8"/>
    <w:rsid w:val="008E5D2D"/>
    <w:rsid w:val="008F3C21"/>
    <w:rsid w:val="008F415B"/>
    <w:rsid w:val="008F59E4"/>
    <w:rsid w:val="00901EE1"/>
    <w:rsid w:val="00905495"/>
    <w:rsid w:val="00905927"/>
    <w:rsid w:val="009068C0"/>
    <w:rsid w:val="00907962"/>
    <w:rsid w:val="00914446"/>
    <w:rsid w:val="0091681B"/>
    <w:rsid w:val="00920CD9"/>
    <w:rsid w:val="009334CE"/>
    <w:rsid w:val="00936DC6"/>
    <w:rsid w:val="00942009"/>
    <w:rsid w:val="00943555"/>
    <w:rsid w:val="009460A8"/>
    <w:rsid w:val="009468E6"/>
    <w:rsid w:val="00947D99"/>
    <w:rsid w:val="00951DF2"/>
    <w:rsid w:val="00951F8C"/>
    <w:rsid w:val="0095335F"/>
    <w:rsid w:val="009604E7"/>
    <w:rsid w:val="0096133A"/>
    <w:rsid w:val="0096291C"/>
    <w:rsid w:val="00964F89"/>
    <w:rsid w:val="00973DAD"/>
    <w:rsid w:val="00977D82"/>
    <w:rsid w:val="00983E68"/>
    <w:rsid w:val="00985ACD"/>
    <w:rsid w:val="0098785F"/>
    <w:rsid w:val="00987CE2"/>
    <w:rsid w:val="009902D8"/>
    <w:rsid w:val="00993FB6"/>
    <w:rsid w:val="0099431E"/>
    <w:rsid w:val="009953F0"/>
    <w:rsid w:val="009A447D"/>
    <w:rsid w:val="009A6AE6"/>
    <w:rsid w:val="009A6C35"/>
    <w:rsid w:val="009B244E"/>
    <w:rsid w:val="009B2CB5"/>
    <w:rsid w:val="009B525C"/>
    <w:rsid w:val="009B7F2E"/>
    <w:rsid w:val="009C01C8"/>
    <w:rsid w:val="009C1BDE"/>
    <w:rsid w:val="009C38CA"/>
    <w:rsid w:val="009C5F94"/>
    <w:rsid w:val="009C6820"/>
    <w:rsid w:val="009D1747"/>
    <w:rsid w:val="009D3A24"/>
    <w:rsid w:val="009D516A"/>
    <w:rsid w:val="009E5C2D"/>
    <w:rsid w:val="009E70A4"/>
    <w:rsid w:val="009F1E1B"/>
    <w:rsid w:val="009F293A"/>
    <w:rsid w:val="009F33CD"/>
    <w:rsid w:val="009F64FC"/>
    <w:rsid w:val="009F6F3F"/>
    <w:rsid w:val="00A01ED0"/>
    <w:rsid w:val="00A07882"/>
    <w:rsid w:val="00A07FCC"/>
    <w:rsid w:val="00A10B82"/>
    <w:rsid w:val="00A22ABD"/>
    <w:rsid w:val="00A26A55"/>
    <w:rsid w:val="00A27B63"/>
    <w:rsid w:val="00A3373A"/>
    <w:rsid w:val="00A342E1"/>
    <w:rsid w:val="00A473F7"/>
    <w:rsid w:val="00A60F19"/>
    <w:rsid w:val="00A629E8"/>
    <w:rsid w:val="00A70685"/>
    <w:rsid w:val="00A708C2"/>
    <w:rsid w:val="00A71291"/>
    <w:rsid w:val="00A74783"/>
    <w:rsid w:val="00A75CF6"/>
    <w:rsid w:val="00A75EA2"/>
    <w:rsid w:val="00A84462"/>
    <w:rsid w:val="00A84DFB"/>
    <w:rsid w:val="00A874AF"/>
    <w:rsid w:val="00A918FC"/>
    <w:rsid w:val="00A93EE7"/>
    <w:rsid w:val="00A9411C"/>
    <w:rsid w:val="00A95590"/>
    <w:rsid w:val="00AA072C"/>
    <w:rsid w:val="00AA0922"/>
    <w:rsid w:val="00AA1804"/>
    <w:rsid w:val="00AA21F7"/>
    <w:rsid w:val="00AA2AAB"/>
    <w:rsid w:val="00AB15C3"/>
    <w:rsid w:val="00AB27AF"/>
    <w:rsid w:val="00AB3F4C"/>
    <w:rsid w:val="00AB42FF"/>
    <w:rsid w:val="00AB4CDA"/>
    <w:rsid w:val="00AC0C00"/>
    <w:rsid w:val="00AC4603"/>
    <w:rsid w:val="00AC4A0A"/>
    <w:rsid w:val="00AC6C9F"/>
    <w:rsid w:val="00AC7269"/>
    <w:rsid w:val="00AD2156"/>
    <w:rsid w:val="00AD3F71"/>
    <w:rsid w:val="00AE09C2"/>
    <w:rsid w:val="00AF3011"/>
    <w:rsid w:val="00AF4C45"/>
    <w:rsid w:val="00AF6EC5"/>
    <w:rsid w:val="00B016FA"/>
    <w:rsid w:val="00B02345"/>
    <w:rsid w:val="00B1211B"/>
    <w:rsid w:val="00B12A43"/>
    <w:rsid w:val="00B13B27"/>
    <w:rsid w:val="00B14DA3"/>
    <w:rsid w:val="00B16E43"/>
    <w:rsid w:val="00B20FAF"/>
    <w:rsid w:val="00B21BC6"/>
    <w:rsid w:val="00B223F2"/>
    <w:rsid w:val="00B24A5E"/>
    <w:rsid w:val="00B24C74"/>
    <w:rsid w:val="00B30B01"/>
    <w:rsid w:val="00B31DB9"/>
    <w:rsid w:val="00B503B1"/>
    <w:rsid w:val="00B627D9"/>
    <w:rsid w:val="00B74A3E"/>
    <w:rsid w:val="00B76E99"/>
    <w:rsid w:val="00B77C01"/>
    <w:rsid w:val="00B81515"/>
    <w:rsid w:val="00B81EE1"/>
    <w:rsid w:val="00B823D7"/>
    <w:rsid w:val="00B82519"/>
    <w:rsid w:val="00B9741D"/>
    <w:rsid w:val="00BA3B69"/>
    <w:rsid w:val="00BA434D"/>
    <w:rsid w:val="00BA52A2"/>
    <w:rsid w:val="00BB2635"/>
    <w:rsid w:val="00BB6D92"/>
    <w:rsid w:val="00BC2DA8"/>
    <w:rsid w:val="00BC4958"/>
    <w:rsid w:val="00BD27EB"/>
    <w:rsid w:val="00BD31E6"/>
    <w:rsid w:val="00BD321A"/>
    <w:rsid w:val="00BD3B36"/>
    <w:rsid w:val="00BD4D68"/>
    <w:rsid w:val="00BD6286"/>
    <w:rsid w:val="00BE2428"/>
    <w:rsid w:val="00BE465B"/>
    <w:rsid w:val="00BF2BFC"/>
    <w:rsid w:val="00BF32F8"/>
    <w:rsid w:val="00BF77C9"/>
    <w:rsid w:val="00C01BF7"/>
    <w:rsid w:val="00C03C3B"/>
    <w:rsid w:val="00C0447D"/>
    <w:rsid w:val="00C04D2E"/>
    <w:rsid w:val="00C11880"/>
    <w:rsid w:val="00C14A3B"/>
    <w:rsid w:val="00C20620"/>
    <w:rsid w:val="00C21B95"/>
    <w:rsid w:val="00C2227A"/>
    <w:rsid w:val="00C24020"/>
    <w:rsid w:val="00C25875"/>
    <w:rsid w:val="00C25EAD"/>
    <w:rsid w:val="00C30711"/>
    <w:rsid w:val="00C30BD0"/>
    <w:rsid w:val="00C34A77"/>
    <w:rsid w:val="00C35686"/>
    <w:rsid w:val="00C363F0"/>
    <w:rsid w:val="00C40031"/>
    <w:rsid w:val="00C471ED"/>
    <w:rsid w:val="00C52D22"/>
    <w:rsid w:val="00C56814"/>
    <w:rsid w:val="00C57B76"/>
    <w:rsid w:val="00C60147"/>
    <w:rsid w:val="00C66EA2"/>
    <w:rsid w:val="00C765CC"/>
    <w:rsid w:val="00C800BB"/>
    <w:rsid w:val="00C81443"/>
    <w:rsid w:val="00C8175F"/>
    <w:rsid w:val="00C82985"/>
    <w:rsid w:val="00C84D34"/>
    <w:rsid w:val="00C90465"/>
    <w:rsid w:val="00CA05A9"/>
    <w:rsid w:val="00CA476C"/>
    <w:rsid w:val="00CB14A4"/>
    <w:rsid w:val="00CB28B6"/>
    <w:rsid w:val="00CC2A76"/>
    <w:rsid w:val="00CC2E8A"/>
    <w:rsid w:val="00CD0350"/>
    <w:rsid w:val="00CE6F6B"/>
    <w:rsid w:val="00CE7252"/>
    <w:rsid w:val="00CF1FFF"/>
    <w:rsid w:val="00CF2569"/>
    <w:rsid w:val="00CF4FB3"/>
    <w:rsid w:val="00D02065"/>
    <w:rsid w:val="00D105D0"/>
    <w:rsid w:val="00D11E43"/>
    <w:rsid w:val="00D12C56"/>
    <w:rsid w:val="00D21A61"/>
    <w:rsid w:val="00D23E74"/>
    <w:rsid w:val="00D26055"/>
    <w:rsid w:val="00D275BE"/>
    <w:rsid w:val="00D304C3"/>
    <w:rsid w:val="00D313EE"/>
    <w:rsid w:val="00D3340C"/>
    <w:rsid w:val="00D34036"/>
    <w:rsid w:val="00D34281"/>
    <w:rsid w:val="00D4413C"/>
    <w:rsid w:val="00D458D9"/>
    <w:rsid w:val="00D510FC"/>
    <w:rsid w:val="00D532DD"/>
    <w:rsid w:val="00D542E4"/>
    <w:rsid w:val="00D607E6"/>
    <w:rsid w:val="00D64918"/>
    <w:rsid w:val="00D651B1"/>
    <w:rsid w:val="00D6711C"/>
    <w:rsid w:val="00D7096E"/>
    <w:rsid w:val="00D70DE3"/>
    <w:rsid w:val="00D76429"/>
    <w:rsid w:val="00D77C37"/>
    <w:rsid w:val="00D801D5"/>
    <w:rsid w:val="00D87816"/>
    <w:rsid w:val="00D9125F"/>
    <w:rsid w:val="00D95E2A"/>
    <w:rsid w:val="00DA7013"/>
    <w:rsid w:val="00DA758A"/>
    <w:rsid w:val="00DA75A4"/>
    <w:rsid w:val="00DB23B3"/>
    <w:rsid w:val="00DB5362"/>
    <w:rsid w:val="00DB6D15"/>
    <w:rsid w:val="00DB6EF0"/>
    <w:rsid w:val="00DC0DF5"/>
    <w:rsid w:val="00DC18B4"/>
    <w:rsid w:val="00DC27D7"/>
    <w:rsid w:val="00DC33D8"/>
    <w:rsid w:val="00DC4C1D"/>
    <w:rsid w:val="00DC5E4E"/>
    <w:rsid w:val="00DD1349"/>
    <w:rsid w:val="00DD4B44"/>
    <w:rsid w:val="00DD6AA3"/>
    <w:rsid w:val="00DD7BC6"/>
    <w:rsid w:val="00DE1D1C"/>
    <w:rsid w:val="00DE3981"/>
    <w:rsid w:val="00DE68CE"/>
    <w:rsid w:val="00DF0F2B"/>
    <w:rsid w:val="00E021BB"/>
    <w:rsid w:val="00E04DFC"/>
    <w:rsid w:val="00E07ABE"/>
    <w:rsid w:val="00E13E80"/>
    <w:rsid w:val="00E14730"/>
    <w:rsid w:val="00E1516D"/>
    <w:rsid w:val="00E16344"/>
    <w:rsid w:val="00E225C1"/>
    <w:rsid w:val="00E22F66"/>
    <w:rsid w:val="00E22F82"/>
    <w:rsid w:val="00E273D8"/>
    <w:rsid w:val="00E318E4"/>
    <w:rsid w:val="00E35B74"/>
    <w:rsid w:val="00E36B09"/>
    <w:rsid w:val="00E411F6"/>
    <w:rsid w:val="00E422CE"/>
    <w:rsid w:val="00E50144"/>
    <w:rsid w:val="00E61C78"/>
    <w:rsid w:val="00E64369"/>
    <w:rsid w:val="00E67B58"/>
    <w:rsid w:val="00E84E4F"/>
    <w:rsid w:val="00E858C0"/>
    <w:rsid w:val="00E92797"/>
    <w:rsid w:val="00E93D80"/>
    <w:rsid w:val="00E9757E"/>
    <w:rsid w:val="00E97BEA"/>
    <w:rsid w:val="00EB1B10"/>
    <w:rsid w:val="00EB62D4"/>
    <w:rsid w:val="00EC0276"/>
    <w:rsid w:val="00EC16E9"/>
    <w:rsid w:val="00EC17EC"/>
    <w:rsid w:val="00EC34DD"/>
    <w:rsid w:val="00EC3FE1"/>
    <w:rsid w:val="00ED002C"/>
    <w:rsid w:val="00ED6BB9"/>
    <w:rsid w:val="00EE1F35"/>
    <w:rsid w:val="00EE202A"/>
    <w:rsid w:val="00EE41EE"/>
    <w:rsid w:val="00EF0A31"/>
    <w:rsid w:val="00EF0DE2"/>
    <w:rsid w:val="00EF3175"/>
    <w:rsid w:val="00F01DFA"/>
    <w:rsid w:val="00F02937"/>
    <w:rsid w:val="00F0589A"/>
    <w:rsid w:val="00F05ECC"/>
    <w:rsid w:val="00F12201"/>
    <w:rsid w:val="00F20EA6"/>
    <w:rsid w:val="00F212A8"/>
    <w:rsid w:val="00F2174C"/>
    <w:rsid w:val="00F23E3D"/>
    <w:rsid w:val="00F241A2"/>
    <w:rsid w:val="00F26F6E"/>
    <w:rsid w:val="00F3164D"/>
    <w:rsid w:val="00F31F95"/>
    <w:rsid w:val="00F354E9"/>
    <w:rsid w:val="00F366FF"/>
    <w:rsid w:val="00F375CF"/>
    <w:rsid w:val="00F420A3"/>
    <w:rsid w:val="00F45201"/>
    <w:rsid w:val="00F5288D"/>
    <w:rsid w:val="00F62609"/>
    <w:rsid w:val="00F63CCB"/>
    <w:rsid w:val="00F67C4A"/>
    <w:rsid w:val="00F71950"/>
    <w:rsid w:val="00F765A3"/>
    <w:rsid w:val="00F803D4"/>
    <w:rsid w:val="00F831D6"/>
    <w:rsid w:val="00F86DD6"/>
    <w:rsid w:val="00F87C79"/>
    <w:rsid w:val="00F91412"/>
    <w:rsid w:val="00F92CD8"/>
    <w:rsid w:val="00FA0996"/>
    <w:rsid w:val="00FA5FFC"/>
    <w:rsid w:val="00FB011B"/>
    <w:rsid w:val="00FB1EA2"/>
    <w:rsid w:val="00FB460F"/>
    <w:rsid w:val="00FC406A"/>
    <w:rsid w:val="00FD0E24"/>
    <w:rsid w:val="00FD41C9"/>
    <w:rsid w:val="00FD75ED"/>
    <w:rsid w:val="00FE5065"/>
    <w:rsid w:val="00FE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9ED9E"/>
  <w15:chartTrackingRefBased/>
  <w15:docId w15:val="{5ED52DCD-967E-4D02-9C05-E16EB5D60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 Pro" w:eastAsiaTheme="minorEastAsia" w:hAnsi="Georgia Pro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FE1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1075"/>
    <w:pPr>
      <w:keepNext/>
      <w:keepLines/>
      <w:widowControl/>
      <w:wordWrap/>
      <w:autoSpaceDE/>
      <w:autoSpaceDN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54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554B"/>
  </w:style>
  <w:style w:type="paragraph" w:styleId="Footer">
    <w:name w:val="footer"/>
    <w:basedOn w:val="Normal"/>
    <w:link w:val="FooterChar"/>
    <w:uiPriority w:val="99"/>
    <w:unhideWhenUsed/>
    <w:rsid w:val="008D554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554B"/>
  </w:style>
  <w:style w:type="character" w:styleId="Hyperlink">
    <w:name w:val="Hyperlink"/>
    <w:basedOn w:val="DefaultParagraphFont"/>
    <w:uiPriority w:val="99"/>
    <w:unhideWhenUsed/>
    <w:rsid w:val="008D55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5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496C"/>
    <w:pPr>
      <w:ind w:leftChars="400" w:left="800"/>
    </w:pPr>
  </w:style>
  <w:style w:type="paragraph" w:customStyle="1" w:styleId="Default">
    <w:name w:val="Default"/>
    <w:rsid w:val="00A629E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mbria" w:hAnsi="Cambria" w:cs="Cambria"/>
      <w:color w:val="000000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AD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AD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ADD"/>
    <w:rPr>
      <w:b/>
      <w:bCs/>
      <w:szCs w:val="20"/>
    </w:rPr>
  </w:style>
  <w:style w:type="table" w:styleId="TableGrid">
    <w:name w:val="Table Grid"/>
    <w:basedOn w:val="TableNormal"/>
    <w:uiPriority w:val="59"/>
    <w:rsid w:val="00555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gebotFietext">
    <w:name w:val="Angebot_Fießtext"/>
    <w:basedOn w:val="Normal"/>
    <w:rsid w:val="00183AC4"/>
    <w:pPr>
      <w:widowControl/>
      <w:wordWrap/>
      <w:autoSpaceDE/>
      <w:autoSpaceDN/>
      <w:spacing w:after="120" w:line="252" w:lineRule="auto"/>
    </w:pPr>
    <w:rPr>
      <w:rFonts w:ascii="Helvetica" w:hAnsi="Helvetica"/>
      <w:kern w:val="0"/>
      <w:sz w:val="22"/>
      <w:szCs w:val="24"/>
      <w:lang w:val="en-GB"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081075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NoSpacing">
    <w:name w:val="No Spacing"/>
    <w:uiPriority w:val="1"/>
    <w:qFormat/>
    <w:rsid w:val="00C56814"/>
    <w:pPr>
      <w:widowControl w:val="0"/>
      <w:wordWrap w:val="0"/>
      <w:autoSpaceDE w:val="0"/>
      <w:autoSpaceDN w:val="0"/>
      <w:spacing w:after="0" w:line="240" w:lineRule="auto"/>
    </w:pPr>
  </w:style>
  <w:style w:type="paragraph" w:styleId="Revision">
    <w:name w:val="Revision"/>
    <w:hidden/>
    <w:uiPriority w:val="99"/>
    <w:semiHidden/>
    <w:rsid w:val="00BF32F8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2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06E255FA73BF45857CB8FC9C997DCC" ma:contentTypeVersion="11" ma:contentTypeDescription="Create a new document." ma:contentTypeScope="" ma:versionID="2eaf42b275722ac63b36615b4eabe474">
  <xsd:schema xmlns:xsd="http://www.w3.org/2001/XMLSchema" xmlns:xs="http://www.w3.org/2001/XMLSchema" xmlns:p="http://schemas.microsoft.com/office/2006/metadata/properties" xmlns:ns2="f365902e-de9b-4d21-b43e-f7d71a9d58ef" xmlns:ns3="81c88ad4-3590-4d17-9ca5-9f2c8cf82519" targetNamespace="http://schemas.microsoft.com/office/2006/metadata/properties" ma:root="true" ma:fieldsID="daa378742cc9e2009cf3890990b7bf77" ns2:_="" ns3:_="">
    <xsd:import namespace="f365902e-de9b-4d21-b43e-f7d71a9d58ef"/>
    <xsd:import namespace="81c88ad4-3590-4d17-9ca5-9f2c8cf825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5902e-de9b-4d21-b43e-f7d71a9d58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88ad4-3590-4d17-9ca5-9f2c8cf8251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21B6D-EE7A-43C8-8E16-C8FCAAE468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9AC1BD-4338-4EAC-B7EA-4F72CE5FB0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5902e-de9b-4d21-b43e-f7d71a9d58ef"/>
    <ds:schemaRef ds:uri="81c88ad4-3590-4d17-9ca5-9f2c8cf825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7A4196-C0F5-469E-9C2C-667CC97CD7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D48069-89C4-4B66-B25E-9BEB5D58E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elgeun Song</dc:creator>
  <cp:keywords/>
  <dc:description/>
  <cp:lastModifiedBy>Woon Joo Ha</cp:lastModifiedBy>
  <cp:revision>8</cp:revision>
  <dcterms:created xsi:type="dcterms:W3CDTF">2022-07-07T09:35:00Z</dcterms:created>
  <dcterms:modified xsi:type="dcterms:W3CDTF">2022-08-11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06E255FA73BF45857CB8FC9C997DCC</vt:lpwstr>
  </property>
</Properties>
</file>